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</w:t>
      </w:r>
    </w:p>
    <w:p>
      <w:pPr>
        <w:pStyle w:val="Author"/>
      </w:pPr>
      <w:r>
        <w:t xml:space="preserve">Raja</w:t>
      </w:r>
      <w:r>
        <w:t xml:space="preserve"> </w:t>
      </w:r>
      <w:r>
        <w:t xml:space="preserve">Muthuraman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rch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e721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</dc:title>
  <dc:creator>Raja Muthuraman</dc:creator>
  <dcterms:created xsi:type="dcterms:W3CDTF">2019-03-28T06:23:51Z</dcterms:created>
  <dcterms:modified xsi:type="dcterms:W3CDTF">2019-03-28T06:23:51Z</dcterms:modified>
</cp:coreProperties>
</file>